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777091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612AAC" w:rsidRPr="00777091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</w:p>
    <w:p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386A755" w:rsidRPr="00777091" w:rsidRDefault="0386A755"/>
    <w:p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="0006100F" w:rsidRPr="00777091">
        <w:tab/>
      </w:r>
    </w:p>
    <w:p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516"/>
        <w:gridCol w:w="3375"/>
        <w:gridCol w:w="6525"/>
      </w:tblGrid>
      <w:tr w:rsidR="00777091" w:rsidRPr="00174995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174995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06100F" w:rsidRPr="00777091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516"/>
        <w:gridCol w:w="3375"/>
        <w:gridCol w:w="5731"/>
        <w:gridCol w:w="740"/>
      </w:tblGrid>
      <w:tr w:rsidR="00174995" w:rsidRPr="00174995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174995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знач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2D234C" w:rsidRPr="00777091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524E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 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14373C" w:rsidRPr="0014373C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373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1 МЕРЕ ЗА КОЈЕ СЕ ПРИЈАВЉУЈЕТЕ</w:t>
      </w:r>
    </w:p>
    <w:p w:rsidR="004F36FD" w:rsidRPr="004F36FD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4F36F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:rsidR="000E3BDF" w:rsidRPr="000E3BDF" w:rsidRDefault="000E3BDF" w:rsidP="002F781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има право да се пријави за једну појединачну меру из тач. 1)-6), 8) и 9)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ли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максимално две појединачне мере из тач. 1)-6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2F7814" w:rsidRPr="00777091" w:rsidRDefault="00C041E1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0" w:name="_Hlk145668329"/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6E0396" w:rsidRPr="00777091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осим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к</w:t>
      </w:r>
      <w:r w:rsidR="00CB325F">
        <w:rPr>
          <w:rFonts w:ascii="Times New Roman" w:eastAsia="Times New Roman" w:hAnsi="Times New Roman" w:cs="Times New Roman"/>
          <w:sz w:val="24"/>
          <w:szCs w:val="24"/>
          <w:lang w:val="sr-Cyrl-CS"/>
        </w:rPr>
        <w:t>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5C12AC" w:rsidRPr="00777091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Табела 1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29310E"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22420" w:rsidRDefault="00C86291" w:rsidP="002441C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22420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22420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22420" w:rsidRDefault="12830216" w:rsidP="002441C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5D5ADFB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C86291" w:rsidRPr="00B22420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:rsidR="00C86291" w:rsidRPr="00B22420" w:rsidRDefault="009453DF" w:rsidP="002441CA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95725F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:rsidR="0095725F" w:rsidRPr="00B22420" w:rsidRDefault="0095725F" w:rsidP="002441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:rsidR="00675765" w:rsidRPr="00B22420" w:rsidRDefault="00C86291" w:rsidP="002441C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B22420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B22420" w:rsidRDefault="0095725F" w:rsidP="002441CA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B22420" w:rsidRDefault="0095725F" w:rsidP="002441CA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proofErr w:type="gram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proofErr w:type="gram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</w:p>
        </w:tc>
      </w:tr>
      <w:tr w:rsidR="00FA63A6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:rsidR="00FA63A6" w:rsidRPr="00B22420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/>
        </w:rPr>
      </w:pPr>
    </w:p>
    <w:p w:rsidR="00C86291" w:rsidRPr="00777091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 меру из тачке </w:t>
      </w:r>
      <w:r w:rsidR="00186AF8"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/>
        </w:rPr>
        <w:t>и</w:t>
      </w:r>
      <w:r w:rsidR="000B3E12" w:rsidRPr="00777091">
        <w:rPr>
          <w:rFonts w:ascii="Times New Roman" w:eastAsia="Times New Roman" w:hAnsi="Times New Roman" w:cs="Times New Roman"/>
          <w:bCs/>
          <w:sz w:val="20"/>
          <w:szCs w:val="20"/>
          <w:lang/>
        </w:rPr>
        <w:t>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:rsidR="00C51A4F" w:rsidRPr="00777091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>*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845C9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8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/>
        </w:rPr>
        <w:t>0% бесповратних средстава ако се примењује са неком од наведених појединачних мера.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/>
        </w:rPr>
        <w:t>.</w:t>
      </w:r>
    </w:p>
    <w:p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21336A" w:rsidRDefault="0021336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68706D" w:rsidRPr="0068706D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68706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lastRenderedPageBreak/>
        <w:t>СТАНОВИ</w:t>
      </w:r>
    </w:p>
    <w:p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ли 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за коју се пријави, крајњи корисник има право да се пријави додатно и за меру 10) 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односи н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.</w:t>
      </w:r>
    </w:p>
    <w:p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, осим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к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="005F2BA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29310E" w:rsidRPr="00777091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29310E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B22420" w:rsidRDefault="0029310E" w:rsidP="002441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:rsidR="0029310E" w:rsidRPr="00B22420" w:rsidRDefault="0029310E" w:rsidP="002441C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29310E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B22420" w:rsidRDefault="0029310E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7736" w:type="dxa"/>
          </w:tcPr>
          <w:p w:rsidR="0029310E" w:rsidRPr="00B22420" w:rsidRDefault="0029310E" w:rsidP="002441C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29310E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B22420" w:rsidRDefault="0029310E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:rsidR="0029310E" w:rsidRPr="00B22420" w:rsidRDefault="0029310E" w:rsidP="002441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29310E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B22420" w:rsidRDefault="0029310E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:rsidR="0029310E" w:rsidRPr="00B22420" w:rsidRDefault="0029310E" w:rsidP="002441C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:rsidR="00B22420" w:rsidRPr="00B22420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:rsidTr="002441CA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:rsidR="00437723" w:rsidRPr="00777091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:rsidR="0029310E" w:rsidRPr="00777091" w:rsidRDefault="00437723" w:rsidP="0043772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*За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>. 1)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>0% бесповратних средстава ако се примењује са неком од наведених појединачних мера</w:t>
      </w:r>
      <w:r w:rsidR="00FF7E73">
        <w:rPr>
          <w:rFonts w:ascii="Times New Roman" w:eastAsia="Times New Roman" w:hAnsi="Times New Roman" w:cs="Times New Roman"/>
          <w:sz w:val="20"/>
          <w:szCs w:val="20"/>
          <w:lang/>
        </w:rPr>
        <w:t>.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/>
        </w:rPr>
        <w:t>.</w:t>
      </w:r>
    </w:p>
    <w:p w:rsidR="00EE2ACD" w:rsidRPr="00777091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Pr="00777091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АКЕТ МЕРА ЗА КОЈИ СЕ ПРИЈАВЉУЈЕТЕ </w:t>
      </w:r>
    </w:p>
    <w:p w:rsidR="00496203" w:rsidRPr="00777091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/>
        </w:rPr>
        <w:t xml:space="preserve">који станују у </w:t>
      </w:r>
      <w:r w:rsidR="001232D4" w:rsidRPr="003D4A3E">
        <w:rPr>
          <w:rFonts w:ascii="Times New Roman" w:eastAsia="Times New Roman" w:hAnsi="Times New Roman" w:cs="Times New Roman"/>
          <w:sz w:val="24"/>
          <w:szCs w:val="24"/>
          <w:u w:val="single"/>
          <w:lang/>
        </w:rPr>
        <w:t>породичним кућама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аво 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</w:t>
      </w:r>
      <w:r w:rsidR="00501A63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10).</w:t>
      </w:r>
    </w:p>
    <w:p w:rsidR="00FA0DD0" w:rsidRPr="00777091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 w:rsidR="0007423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/>
        </w:rPr>
        <w:t>ПРИЈАВА</w:t>
      </w:r>
      <w:r w:rsidR="00ED03A4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/>
      </w:tblPr>
      <w:tblGrid>
        <w:gridCol w:w="715"/>
        <w:gridCol w:w="810"/>
        <w:gridCol w:w="9265"/>
      </w:tblGrid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2441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B22420" w:rsidRDefault="004C602B" w:rsidP="002441C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4C602B" w:rsidRPr="00B22420" w:rsidRDefault="004C602B" w:rsidP="002441C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:rsidR="00451C23" w:rsidRPr="00E87692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бухвата примену најмање две мере из тач. 1), 2) и 3)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ере из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ачке 10) 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2441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2441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B22420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2441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B22420" w:rsidRDefault="004C602B" w:rsidP="002441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2441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2441CA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B22420" w:rsidRDefault="004C602B" w:rsidP="002441C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E87692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003F7F" w:rsidRPr="00B22420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B22420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6E0396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E93681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1232D4" w:rsidRPr="00B22420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1232D4" w:rsidRPr="00B22420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1232D4" w:rsidRPr="00B22420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B22420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B22420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:rsidR="004C602B" w:rsidRPr="00B22420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E87692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2441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2441CA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51C23" w:rsidRPr="00B22420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Pr="00B22420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:rsidR="00EA5A2C" w:rsidRPr="00B22420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  <w:p w:rsidR="005C12AC" w:rsidRPr="00B22420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:rsidR="00451C23" w:rsidRPr="00B22420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</w:t>
            </w:r>
            <w:r w:rsidR="000953CD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5C12AC" w:rsidRPr="00B22420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5C12AC" w:rsidRPr="00B22420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:rsidR="004C602B" w:rsidRPr="00B22420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proofErr w:type="gram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proofErr w:type="gram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</w:p>
        </w:tc>
      </w:tr>
      <w:tr w:rsidR="00B22420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1" w:name="_Hlk169527544"/>
          </w:p>
        </w:tc>
        <w:tc>
          <w:tcPr>
            <w:tcW w:w="810" w:type="dxa"/>
            <w:vAlign w:val="center"/>
          </w:tcPr>
          <w:p w:rsidR="00B22420" w:rsidRPr="00B22420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:rsidR="00B22420" w:rsidRPr="00B22420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:rsidTr="002441CA">
        <w:tc>
          <w:tcPr>
            <w:tcW w:w="7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bookmarkEnd w:id="1"/>
    </w:tbl>
    <w:p w:rsidR="00496203" w:rsidRPr="00777091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FA0DD0" w:rsidRPr="00777091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:rsidR="00FA0DD0" w:rsidRPr="00777091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*За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15574A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0% бесповратних средстава 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за све пакете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>.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/>
        </w:rPr>
        <w:t>.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2" w:name="_Hlk72263790"/>
    </w:p>
    <w:p w:rsidR="008A0D35" w:rsidRPr="00777091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9038F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TableGrid"/>
        <w:tblW w:w="2734" w:type="pct"/>
        <w:tblLook w:val="04A0"/>
      </w:tblPr>
      <w:tblGrid>
        <w:gridCol w:w="3946"/>
        <w:gridCol w:w="2078"/>
      </w:tblGrid>
      <w:tr w:rsidR="00777091" w:rsidRPr="00777091" w:rsidTr="00B01010">
        <w:tc>
          <w:tcPr>
            <w:tcW w:w="3275" w:type="pct"/>
          </w:tcPr>
          <w:p w:rsidR="008A0D35" w:rsidRPr="00777091" w:rsidRDefault="00556FCB" w:rsidP="002441CA">
            <w:pPr>
              <w:rPr>
                <w:rFonts w:ascii="Times New Roman" w:hAnsi="Times New Roman" w:cs="Times New Roman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="002441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E3B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родичне куће/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а</w:t>
            </w:r>
            <w:r w:rsidR="002441C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</w:p>
        </w:tc>
        <w:tc>
          <w:tcPr>
            <w:tcW w:w="1725" w:type="pct"/>
          </w:tcPr>
          <w:p w:rsidR="008A0D35" w:rsidRPr="00777091" w:rsidRDefault="008A0D35" w:rsidP="002441CA">
            <w:pPr>
              <w:rPr>
                <w:rFonts w:ascii="Times New Roman" w:hAnsi="Times New Roman" w:cs="Times New Roman"/>
              </w:rPr>
            </w:pPr>
          </w:p>
          <w:p w:rsidR="008A0D35" w:rsidRPr="00777091" w:rsidRDefault="008A0D35" w:rsidP="002441CA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777091" w:rsidTr="00B01010">
        <w:tc>
          <w:tcPr>
            <w:tcW w:w="3275" w:type="pct"/>
          </w:tcPr>
          <w:p w:rsidR="00650A2A" w:rsidRPr="009038F2" w:rsidRDefault="008A0D35" w:rsidP="003C33B6">
            <w:pPr>
              <w:rPr>
                <w:rFonts w:ascii="Times New Roman" w:hAnsi="Times New Roman" w:cs="Times New Roman"/>
                <w:lang w:val="sr-Cyrl-CS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="002441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породичн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ј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кућ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стан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</w:p>
        </w:tc>
        <w:tc>
          <w:tcPr>
            <w:tcW w:w="1725" w:type="pct"/>
          </w:tcPr>
          <w:p w:rsidR="008A0D35" w:rsidRPr="00777091" w:rsidRDefault="008A0D35" w:rsidP="002441CA">
            <w:pPr>
              <w:rPr>
                <w:rFonts w:ascii="Times New Roman" w:hAnsi="Times New Roman" w:cs="Times New Roman"/>
              </w:rPr>
            </w:pPr>
          </w:p>
          <w:p w:rsidR="008A0D35" w:rsidRPr="00777091" w:rsidRDefault="008A0D35" w:rsidP="002441CA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Pr="007770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7091" w:rsidRPr="00777091" w:rsidTr="002441CA">
        <w:trPr>
          <w:trHeight w:val="389"/>
        </w:trPr>
        <w:tc>
          <w:tcPr>
            <w:tcW w:w="9356" w:type="dxa"/>
            <w:vAlign w:val="center"/>
          </w:tcPr>
          <w:p w:rsidR="00771A21" w:rsidRPr="00777091" w:rsidRDefault="00771A21" w:rsidP="002441CA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у погледу термичке изолације </w:t>
            </w:r>
            <w:r w:rsidR="009038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777091" w:rsidTr="002441CA">
        <w:trPr>
          <w:trHeight w:val="338"/>
        </w:trPr>
        <w:tc>
          <w:tcPr>
            <w:tcW w:w="9356" w:type="dxa"/>
          </w:tcPr>
          <w:p w:rsidR="00771A21" w:rsidRPr="00777091" w:rsidRDefault="00771A21" w:rsidP="002441CA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7091" w:rsidRPr="00777091" w:rsidTr="002441CA">
        <w:trPr>
          <w:trHeight w:val="346"/>
        </w:trPr>
        <w:tc>
          <w:tcPr>
            <w:tcW w:w="9356" w:type="dxa"/>
            <w:vAlign w:val="bottom"/>
          </w:tcPr>
          <w:p w:rsidR="00771A21" w:rsidRPr="00777091" w:rsidRDefault="00771A21" w:rsidP="002441CA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7091" w:rsidRPr="00777091" w:rsidTr="002441CA">
        <w:trPr>
          <w:trHeight w:val="346"/>
        </w:trPr>
        <w:tc>
          <w:tcPr>
            <w:tcW w:w="9356" w:type="dxa"/>
            <w:vAlign w:val="bottom"/>
          </w:tcPr>
          <w:p w:rsidR="00771A21" w:rsidRPr="00777091" w:rsidRDefault="00771A21" w:rsidP="002441CA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7091" w:rsidRPr="00777091" w:rsidTr="002441CA">
        <w:trPr>
          <w:trHeight w:val="346"/>
        </w:trPr>
        <w:tc>
          <w:tcPr>
            <w:tcW w:w="9356" w:type="dxa"/>
            <w:vAlign w:val="bottom"/>
          </w:tcPr>
          <w:p w:rsidR="00771A21" w:rsidRPr="00777091" w:rsidRDefault="00771A21" w:rsidP="002441CA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8A0D35" w:rsidRPr="0077709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7091" w:rsidRPr="00777091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66540E" w:rsidRPr="00777091" w:rsidRDefault="0DC84258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2441CA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proofErr w:type="spellStart"/>
            <w:r w:rsidR="0066540E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2441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66540E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6CF204F3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777091" w:rsidRPr="00777091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777091" w:rsidRPr="00777091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777091" w:rsidRPr="00777091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777091" w:rsidRPr="00777091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елет</w:t>
            </w:r>
          </w:p>
        </w:tc>
      </w:tr>
      <w:tr w:rsidR="00777091" w:rsidRPr="00777091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777091" w:rsidRPr="00777091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777091" w:rsidRDefault="00771A21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Pr="0077709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B01010" w:rsidRPr="00777091" w:rsidTr="002441CA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B01010" w:rsidRPr="00777091" w:rsidRDefault="00B01010" w:rsidP="002441CA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777091" w:rsidTr="002441CA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B01010" w:rsidRPr="00777091" w:rsidTr="002441CA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B01010" w:rsidRPr="00777091" w:rsidTr="002441CA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B01010" w:rsidRPr="00777091" w:rsidTr="002441CA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B01010" w:rsidRPr="00777091" w:rsidTr="002441CA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B01010" w:rsidRPr="00777091" w:rsidTr="002441CA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B01010" w:rsidRPr="00777091" w:rsidTr="002441CA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:rsidR="00B01010" w:rsidRPr="00777091" w:rsidRDefault="00B01010" w:rsidP="002441C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777091" w:rsidRPr="00777091" w:rsidTr="00E63938">
        <w:tc>
          <w:tcPr>
            <w:tcW w:w="9323" w:type="dxa"/>
          </w:tcPr>
          <w:p w:rsidR="00916EC9" w:rsidRPr="00777091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2441C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ј</w:t>
            </w:r>
            <w:r w:rsidR="002441C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ој кући/стану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:rsidTr="00E63938">
        <w:trPr>
          <w:trHeight w:val="346"/>
        </w:trPr>
        <w:tc>
          <w:tcPr>
            <w:tcW w:w="9323" w:type="dxa"/>
          </w:tcPr>
          <w:p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777091" w:rsidTr="00E63938">
        <w:trPr>
          <w:trHeight w:val="343"/>
        </w:trPr>
        <w:tc>
          <w:tcPr>
            <w:tcW w:w="9323" w:type="dxa"/>
          </w:tcPr>
          <w:p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2"/>
    </w:tbl>
    <w:p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30EE3" w:rsidRPr="00777091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777091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777091">
        <w:rPr>
          <w:rFonts w:ascii="Times New Roman" w:hAnsi="Times New Roman" w:cs="Times New Roman"/>
          <w:sz w:val="24"/>
          <w:szCs w:val="24"/>
        </w:rPr>
        <w:t>_______202</w:t>
      </w:r>
      <w:r w:rsidR="23C8C462" w:rsidRPr="00777091">
        <w:rPr>
          <w:rFonts w:ascii="Times New Roman" w:hAnsi="Times New Roman" w:cs="Times New Roman"/>
          <w:sz w:val="24"/>
          <w:szCs w:val="24"/>
          <w:lang w:val="sr-Latn-CS"/>
        </w:rPr>
        <w:t>4</w:t>
      </w:r>
      <w:r w:rsidRPr="00777091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>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:rsidR="00030EE3" w:rsidRPr="00777091" w:rsidRDefault="00030EE3" w:rsidP="00090D4F">
      <w:pPr>
        <w:spacing w:after="0" w:line="240" w:lineRule="auto"/>
        <w:ind w:left="7200" w:firstLine="72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090D4F" w:rsidRDefault="004E14BD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p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441CA" w:rsidRDefault="002441CA" w:rsidP="00CB7E8C">
      <w:pPr>
        <w:spacing w:after="0" w:line="240" w:lineRule="auto"/>
      </w:pPr>
      <w:r>
        <w:separator/>
      </w:r>
    </w:p>
  </w:endnote>
  <w:endnote w:type="continuationSeparator" w:id="1">
    <w:p w:rsidR="002441CA" w:rsidRDefault="002441C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441CA" w:rsidRDefault="002441CA" w:rsidP="00CB7E8C">
      <w:pPr>
        <w:spacing w:after="0" w:line="240" w:lineRule="auto"/>
      </w:pPr>
      <w:r>
        <w:separator/>
      </w:r>
    </w:p>
  </w:footnote>
  <w:footnote w:type="continuationSeparator" w:id="1">
    <w:p w:rsidR="002441CA" w:rsidRDefault="002441C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41CA" w:rsidRPr="0066540E" w:rsidRDefault="002441CA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441CA"/>
    <w:rsid w:val="00266B51"/>
    <w:rsid w:val="00282D6D"/>
    <w:rsid w:val="0029310E"/>
    <w:rsid w:val="002B31BC"/>
    <w:rsid w:val="002B5978"/>
    <w:rsid w:val="002C788C"/>
    <w:rsid w:val="002D1A13"/>
    <w:rsid w:val="002D234C"/>
    <w:rsid w:val="002D37E0"/>
    <w:rsid w:val="002F7814"/>
    <w:rsid w:val="003239CB"/>
    <w:rsid w:val="00370499"/>
    <w:rsid w:val="003967AD"/>
    <w:rsid w:val="003A361B"/>
    <w:rsid w:val="003A3B83"/>
    <w:rsid w:val="003C33B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4F59DD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1799</Words>
  <Characters>1054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minic</cp:lastModifiedBy>
  <cp:revision>15</cp:revision>
  <cp:lastPrinted>2024-07-03T08:50:00Z</cp:lastPrinted>
  <dcterms:created xsi:type="dcterms:W3CDTF">2024-06-17T12:24:00Z</dcterms:created>
  <dcterms:modified xsi:type="dcterms:W3CDTF">2024-07-03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